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ปลา-AGGRESSIVE)</w:t>
      </w:r>
      <w:r>
        <w:t xml:space="preserve"> </w:t>
      </w:r>
      <w:r>
        <w:t xml:space="preserve">หลักการและระบบการจัดการฐานข้อมูล</w:t>
      </w:r>
      <w:r>
        <w:t xml:space="preserve"> </w:t>
      </w:r>
      <w:r>
        <w:t xml:space="preserve">อ</w:t>
      </w:r>
      <w:r>
        <w:t xml:space="preserve"> </w:t>
      </w:r>
      <w:r>
        <w:t xml:space="preserve">เกวลี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ค</w:t>
      </w:r>
      <w:r>
        <w:t xml:space="preserve"> </w:t>
      </w:r>
      <w:r>
        <w:t xml:space="preserve">2566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0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แล้วก็ ในส่วนของตัว โปรแกรมนี้นี่ หน้าตาการทำงานมันจะคล้ายกับโปรแกรม Excel ที่เราเคยใช้งานกันอยู่แล้วนะคะ ข้อมูลรูปแบบที่เป็นตารางเหมือนกัน เราก็จะได้ทำความเข้าใจกับมันง่ายขึ้นนะคะ โดยตัวในข้อสอบ access นี่ ตัวโปรแกรมมันจะเป็นสีส้มนะ มันจะเป็น โปรแกรม เชิงสัมพันธ์ อย่างที่เราเคยวาดรูปไปแล้วในแต่ละตารางมันควรจะสัมพันธ์กันอย่างไร โดยที่โปรแกรมนี้นี่ มันก็จะมีความสามารถทั้งการจัดการฐานข้อมูล แล้วก็สร้างโปรแกรมได้ในตัวเดียวกัน ก็คือเป็นโปรแกรมที่ค่อนข้างครบสำหรับการทำงานในฐานข้อมูลเบื้องต้นนะคะ มะเร็งหมอกับที่จะให้นักศึกษา เรียนรู้และพัฒนาโปรแกรมมาใช้งานนะคะ รวมถึงคนที่ อาจจะไม่มีความรู้ในการเขียนโปรแกรมมากนักนี่ เขาก็สามารถใช้โปรแกรมนี้ได้เช่นเดียวกันนะคะ พบว่า วิธีการใช้งานก็ง่ายสะดวกแล้วก็ ตัวโปรแกรมก็ใช้งานง่าย คำสั่งไม่เยอะสับสนวุ่นวายมาก หน้าตาการก่อสร้างฐานข้อมูลก็จะประมาณนี้ เดี๋ยวเราค่อยไปดูในตัวโปรแกรมกัน มันจะมีส่วนของการทำงานต่างๆ ได้ของด้านบนแล้วจะเรียกว่าริบบอนด้านบน นะคะ ในรูปนี่มันก็จะเป็นเกี่ยวกับการโครงสร้างของตาราง แล้วก็การกำหนดหน้าจอสำหรับบันทึกข้อมูล แสดงข้อมูล แล้วก็สามารถทำได้การสร้างรายงานนะคะ เช่น สมมุติมีรายชื่ออยู่ 1 รายชื่อ ก็อยากให้มันออกเป็นรายงานเฉพาะชื่อที่เป็นผู้หญิง เราก็สามารถสร้างรายงานออกมาได้เหมือนกัน รวมถึงการสืบค้นการเลือกดูข้อมูลต่างๆ เราก็สามารถทำได้ ในส่วนของการสืบค้นการเรียกดูข้อมูลที่เราจะใช้คำสั่ง SQL ลองพิมพ์ด้วยตัวเอง เราจะไม่ใช้โปรแกรมสำเร็จรูปทุกอย่าง เราจะได้รู้ว่าเวลาที่เราใช้ภาษา SQL มันทำงานอย่างไร หน่วยตารางที่อยู่ในโปรแกรม Excel รูปแบบของตารางนี่ มันจะเป็นมาตรฐานของการเก็บข้อมูลในการเก็บข้อมูลอยู่แล้วถ้าเราต้องการจะบันทึกหรือเก็บข้อมูล เราก็จะต้องสร้างทางขึ้นมาก่อนถึงจะใช้งานได้ เหมือน อาทิตย์ก่อนที่อาจารย์ให้นักศึกษาลองเปิดโปรแกรมดูนี่ บางคนจะยังพิมพ์อะไรลงไปไม่ได้เลยเพราะว่าเรายังไม่มีตาราง ราคามันจะดูเหมือนกดอะไรไม่ได้เพราะเรายังไม่ได้เริ่มสร้างตารางเลย การสร้างตารางในที่ดินอีกก็คือการตั้งชื่อ แล้วก็กำหนดโครงสร้างของตารางด้วย มันก็คือเราก็จะมี ภาพใน Excel มันจะเป็นคอลัมน์ Column ใช่ไหมครับ ก็เหมือนกัน ในหัวคอลัมน์แต่ละคอลัมน์ก็คือฟิวนี่แหละ มีชื่อว่าอะไรบ้าง แล้วคุณสมบัติแต่ละข้อมูลที่ต้องบรรจุไปในนั้นนี่มีอะไร เช่นเป็นตัวหนังสือเท่านั้นหรือเป็นตัวเลขผสมกับตัวหนังสือหรือรับค่าตัวเลข ค่าตัวเลขจะต้องไม่เกิน 10 ตัวอะไรก็ว่าไป รวมถึงต้องกำหนดคีย์หลัก การกำหนดคีย์หลักในโปรแกรม access นี้ก็ง่าย แล้วก็ต้องกำหนดการสัมพันธ์ 2 ตารางขึ้นไปว่ามันจะเชื่อมต่อกันอย่างไรนะคะ ตัวอย่างโครงสร้างของสารข้อมูลเราทบทวนกันอีกรอบนะคะ ที่โชว์อยู่ในหน้าจอตอนนี้ก็คือเราจะเรียกว่าตารางนะ มีแถวมีคอลัมน์นะคะ เราตั้งเราจะเรียกว่าคอลัมน์ โทรศัพท์ในระบบจัดการฐานข้อมูลก็คือฟิว อย่างในตารางนี้ก็จะมีอยู่ 4 ฟิวส์ก็คือ 4 คอลัมน์ มี 3 เล็กคอร์ดก็คือ 3 แถวข้อมูลนะคะ อันนี้ น่าจะเป็น ตารางข้อมูลผู้ป่วย ไอ้ตัว hm นี่มันย่อมาจาก รหัสผู้ Hospital Number แล้วก็จะมีชื่อนามสกุลที่อยู่อันนี้เป็นตัวอย่างการเก็บข้อมูลอย่างง่าย ส่วนในตัวโปรแกรม เราจะสร้างตารางนะคะ โดยที่การเราจะมากำหนดคุณสมบัติ ของคอลัมน์แบบเมื่อกี้ นะคะ เราจะมากำหนดส่วนของการดีไซน์ก็คือการออกแบบ มันก็จะถามว่าอย่างนี้ส่วนตรงนี้ อันนี้เป็นเมนูภาษาอังกฤษนะคะ ชื่อคอลัมน์อะไร เก็บข้อมูลชนิดอะไร บางทีตัว ID นี่ ถ้าเราไม่ได้กำหนดค่ามันจะเป็นออโต้ มันจะเพิ่มไปเรื่อยๆ ตามจำนวนที่เราเพิ่มเข้ามาแต่เราสามารถระบุตัวเองก็ได้ บัญชีเราอาจจะได้ตัวเลข 1 2 3 4 5 ไปเรื่อยๆ บางทีก็ อาจจะเป็นอย่างนั้นไม่ได้ทุกระบบนะคะ ว่าจะต้องมีตัวหนังสือ ที่มันมีตัวผสมกับตัวเลข รหัสนักศึกษาเรานี่ เข้ามาใหม่แล้วจร้า 1 2 3 4 5 เลยไม่ได้นะคะ มันจะต้องกำหนดเฉพาะเช่นขึ้นต้นด้วยกันสา รหัสชนะ ตามรหัสหลักสูตรแล้วค่อยเป็นตามถึงเลข 4 ของเราว่าเลขที่อะไร ตัวอย่าง ถ้าเป็นการทำงานในการจัดการตารางจริงๆนี่มันจะไม่ได้มีข้อมูลแค่นิดเดียวอย่างที่เราเห็น อยากด้านซ้ายนะคะ น่าจะเป็นตัวอย่างของ ตารางทั้งหมดที่เราเอามาเชื่อมโยงกัน มีไม่ต่ำกว่า 20 ตาราง นะคะถ้าไม่เป็นระบบงานใหญ่ๆ รวมถึงการกำหนดด้วยว่าข้อมูลแต่ละชนิดที่เข้ามานี่อย่างเช่น ID เขากำหนดให้เป็นตัวเลขให้มันเพิ่มขึ้นไปเรื่อยๆอัตโนมัติ สวนเลข จำตัวผู้ป่วย เขาจะให้กรอกนะคะแล้วก็จะมีคำอธิบายด้วยว่าไอ้คำย่อหรือหัวตารางนี่ ถ้าเป็นภาษาไทยน่ะคืออะไร ยาง o h n ก็คือเลขบัตรเดิม ต้องพิมพ์อย่างไร ไม่จำเป็นต้องพิมพ์ไหม ชื่อแรกจำเป็นต้องพิมพ์นามสกุล เราจะกำหนดการนี้ด้วยคำอธิบายนะคะ ถ้าในส่วนของ ฐานข้อมูล เราจะเรียกว่าเป็นพจนานุกรมข้อมูลหรือ Data Dictionary ก็คือสิ่งที่เราต้องบอก จะเชื่อว่าหรือคุณอาจจะเป็นโปรแกรมเมอร์คนใหม่มาทำงาน เพลงคำย่อ PT แมรี่ คืออะไร สมมุติเรามาทำงานต่อจากเขาแล้วเขาไม่เขียนอธิบายแปลว่า ไอ้คำศัพท์คำนี้ บันทึกข้อมูลอะไรที่ต้องต่อ มันคือสถานภาพสมรส สมมุติเขาไม่ได้บอกเราไว้ เราก็ต้องมาก่อนจะทำความเข้าใจได้ว่าสรุปข้อมูลนี้เขาต้องการข้อมูลอะไรกันแน่ เพราะฉะนั้น การเขียนคำอธิบายก็ค่อนข้างจะเป็นสลับกัน จัดการฐานข้อมูลนะคะ ส่วนด้านล่าง จะเป็นการบอกขนาดของข้อมูลนะคะ เช่นจำนวนเงินเดือน เงินเดือนน่าจะมีแค่ 2 อย่าง คนเงินเดือนเยอะบางคนเงินน้อย แล้วก็สามารถกำหนดได้ว่า ตัวเลขที่สามารถกดไปได้นี่มากขนาดไหน ยังไม่เห็นภาพถ้าสมมุติว่ามันเป็นคอลัมน์ที่เกี่ยวกับงบประมาณประเภท ที่ต้องกรอกตัวเลขเยอะๆ เลขของเจ๊มันไม่พอแน่นอน เราก็ต้องมากำหนดตรงนี้ด้วยว่า ข้อมูลที่ใส่ได้ ควรจะเป็นข้อมูล ขนาดไหน หรือ ประชาชนเรามา ตำรวจหรือว่าให้กดได้แค่ 13 หลักแล้วก็จะมากำหนดที่เปอร์ตี้ข้างล่างตรงนี้ การสร้างตาราง โดยใช้มุมมองการออกแบบ ก็จะมีการกำหนดว่าชื่อของฟิลด์หรือชื่อแต่ละคอลัมน์ควรตั้งชื่ออะไร ควรจะตั้งให้มีความหมายแล้วก็ไม่ยาวจนเกินไป แล้วก็ห้ามใช้สัญลักษณ์พิเศษพวกเครื่องหมายคำถาม เครื่องหมายแฮชแท็ก นะคะ หรือจุดจุดจุด อันเดอร์สกอร์ ขีดเส้นใต้แล้วจะไม่ใส่ รวมถึงประเภทของข้อมูลรวมถึงชนิดของข้อมูลที่จัดเก็บในคอลัมน์หรือฟิวนานๆ เช็ครหัสสินค้า มันควรจะเป็นได้ทั้งตัวเลขและตัวอักษรผสมกัน ส่วนราคา กูจะเป็นตัวเลขอย่างเดียว เราไม่พิมพ์ 500 แล้วก็ใส่กไก่ 2 ตัวแทนและศูนย์ไม่ใช่เพราะฉะนั้น 500 เป็นตัวเลขอย่างเดียว สมมุติข้อมูลนั้นๆจะต้องไปคำนวณ นะคะ ควรจะเป็นข้อมูลชนิดอะไร เช่นอายุคือเอาวันเดือนปีเกิดไปคำนวณมันจะต้องเป็นตัวเลขหรือวันที่ หรืออย่างไร เราจะต้องมาพิจารณาข้อมูลพวกนั้นด้วย เชิญมันเข้าทำงานวันแรกจนถึงปัจจุบัน เขาทำงานมาแล้วกี่ปี ว่าจะใช้วันที่ในการคำนวณนะคะ เราก็ต้องพิจารณาตรงนี้ด้วย เอามาทำฐานข้อมูลด้วยตัวเอง ข้อมูลที่เป็นข้อความหรือว่าเสก ก็จะเป็นข้อมูลที่เป็นตัวอักษรตัวเลข ทำไมถึงบอกว่าเป็นเศษ ถ้าตัวเลขที่ไว้ใช้ในการคำนวณเช่น รหัสนักศึกษา เราจะไม่เอามาบวกกัน มันมีผลในการคำนวณเป็นตัวเลขบอกรหัสเฉยๆ สัญลักษณ์เครื่องหมาย บางคนอาจจำเป็นต้องใส่สัญลักษณ์ จากคำนำหน้าชื่อ พิมพ์นางสาว บางพลีน้อยจุด 2 จุด ก็จะมีสัญลักษณ์มีเครื่องหมายตัวอักขระ นะคะ ที่ผสมกัน รวมถึงตัวเลข ก็ตัวเลขนี่ก็จะมีหลายประเภทเหมือนกัน เป็นข้อมูลที่เป็นตัวเลข เป็นจำนวนเงิน การเก็บเงิน ก็มีให้เลือกหลายรูปแบบ นะคะ ถ้าลบข้อมูลเป็น b ข้อมูลที่เราจะเก็บได้จะมีแค่ 0-255 เท่านั้น แล้วก็เป็นจำนวนเต็มใส่เป็นทศนิยมไม่ได้ ข้อมูลที่เมเจอร์ เป็นค่าตัวเลขระหว่าง - 3 หมื่นกว่า จนถึง 30 เป็นจำนวนเต็มบวกนะคะ จะบวกจะลบไม่มีจุดทศนิยม ถ้าเป็น integer เมื่อกี้จากหลักหมื่น มันจะกลายเป็นประมาณ 2000 ล้าน อันนี้เหมาะกับสำหรับการใส่งบประมาณที่เยอะมากๆ หรือข้อมูลเงินใดก็ตามที่เป็นตัวเลขที่มากกว่า ค่า indicator ธรรมดาขึ้นไป Single จะเป็นตัวเลขที่มีจุด นิยมอาจจะมีค่าไปจนถึงติดลบ เป็นทางทศนิยมที่เต็มลบ เต็มบวก ต่อมาดับเบิ้ล จะใช้กับตัวเลขที่เป็นจุด นิยมอย่างเช่นมาที่เราไปซื้อของเราจะเห็นว่าบางทีเราคำนวณไปให้เขาด้วย เปิดอย่างว่าการเขียนโปรแกรมของเขา ขอแสดงผลจนถึงทศนิยม 1 ตำแหน่ง 2 ตำแหน่ง 3 ตำแหน่งก็ว่ากันไป ส่วนมากจะเป็นค่าเงินและใช้แค่ 2 ตำแหน่งนะคะ ต่อมาวันที่ เวลา ก็จะเป็นการระบุข้อมูลที่มีรูปแบบเงินที่เป็นคศหรือผช แล้วแต่เราจะระบุก็ได้นะคะ โดยที่มันอาจจะเป็น ระบบเต็มก็คือ ทั้งวันที่แล้วก็เวลาแต่ส่วนมากเราจะใช้แบบวันเดือนปี แค่นั้นนะคะ กลับ Yes No questions ใช่หรือไม่ มันจะเป็น คำตอบที่เป็นข้อมูลตรรกะที่มี 2 ค่าก็คือจริงกับเพศเช่น ตอนนี้คุณเป็นนักศึกษา เขาจะถามว่าจริงหรือเท็จ ถ้าเป็นยังเป็นนักศึกษาอยู่ก็ตอบว่า Yes ก็คือใช่ ถ้าเรียนจบแล้วก็อาจจะบอกว่า No นะคะ OLX มันจะเป็นข้อมูล วิธีการในการแนบรูปภาพ ฐานข้อมูลบางอย่างเขาให้เราเลือกรูปภาพด้วยเช่นรับสมัคร อาจจะเป็นสมาชิก หรือสมัครเรียนหนังสือ หรือสมัครสอบ เขาก็จะให้ลดแนบรูปภาพแนบใบเสร็จถ้าเป็นระบบขายของใบเสร็จโอนเงินก็แนบเป็นรูปภาพมาด้วยนะคะ ส่วนที่ 3 จะเป็นส่วนของการกำหนดค่า อาจารย์ให้ดูเมื่อกี้นี้นะคะ ว่าจะเป็นการบอกขนาดของข้อมูลที่จะเก็บเรากำหนดได้เลย แล้วก็ รูปแบบของการแสดงผลข้อมูลจะเป็นอย่างไร การป้อนข้อมูลจะเป็นลักษณะไหน เราสามารถกำหนดได้ ดาวน์โหลดคำอธิบายข้อมูลเช่น ก่อนที่เราจะกรอกข้อมูลลงไปนี่ในระบบบางอัน ทะเลาะไปชี้ เขาก็จะมีคำอธิบายว่า ในช่วงนี้ ให้กรอกข้อมูลแบบไหน ถ้าเราบอกว่าให้กรอกรหัสบัตรประชาชนพ่อเอามาไปฉี่ปุ๊บ เขาก็จะบอกว่าให้กรอกเลขจำนวน 13 หลัก เป็นต้นนะคะ กับอาจจะมีการกำหนดค่าเริ่มต้นเช่น เขาถามวันเกิด ส่วนมากวันเกิดข้าวนะเป็นห่วงเขาก็จะเป็นวันที่ 1 มกราคม ปี 2000 อะไรก็ว่าไป นะคะ ก็จะเป็นค่าเริ่มต้นถ้าคุณไม่ได้เกิดมานั้นคุณก็เป็นค่าอื่น อาจจะเป็นเงินบริจาค นะคะ ค่าเริ่มต้นดาวน์จะไป 10 บาท อาจจะเปลี่ยนค่าก็ได้นะคะ กับการกำหนดเงื่อนไขของข้านะคะ เช่นเงินเดือน จะต้องเป็นบวกเสมอ บอกว่าเขาถามเงินเดือนเท่าไหร่ถ้าจะบอกติดลบ 5000 ยังไม่ได้ทำงานแล้วเป็นหนี้ไปเรื่อยๆนะคะ ก็ต้องค่าบ้านค่าจะต้องเป็นบวกเสมอ เช่นอายุ จะต้องเป็นจำนวนเต็มบวกเต็มลบไม่ได้นะคะ กับการกำหนดข้อความที่แสดงการใส่ข้อมูลไม่ตรงตามเงื่อนไข เช่น แต่อายุเป็น -20 มันก็จะมีคำสั่งแจ้งเตือนขึ้นมาว่า ถ้าใส่ข้อมูลที่เป็นค่าบวกเท่านั้น นะคะ จะเป็นแบบนี้เราสามารถกำหนดได้รวมถึงข้อมูลที่ จำเป็นต้องตอบ เห็นว่าไม่ได้ เช็คเลขบัตรประชาชนกูจะบอกว่าคุณไม่มีเลขบัตรประชาชนเป็นไปไม่ได้นะคะ ฉะนั้นต้องต่อทุกครั้ง หรือ อาจจะเป็นแบบฟอร์มให้สมัครแบบไหนก็ตาม เลขบัตรประชาชนที่จะเป็นข้อมูลที่จำเป็นจะต้องเกาะเสมอ จะเปิดว่าไม่ได้ การกำหนดค่าคีย์หลัก นะคะ ก็ทำได้ง่ายมากถ้าในโปรแกรมก็คือ จะเลือกค่าไหนให้เป็นคีย์หลัก คลิกที่ คอลัมน์นานๆหรือฟิวส์นั้นแล้วก็กดไอ้ตัวลูกกุญแจ กุญแจจะหมายถึงคีย์หลัก หรือว่าแฟมิลี่ครีม แค่เลือกแล้วก็กด ก็จะเป็นการ แจ้ง ในระบบ reiwa ค่านี้ ค่านี้คือค่าคีย์หลักของตารางนี้ กับความสัมพันธ์มันจะเป็นการสร้างความสัมพันธ์ระหว่างตารางขึ้นไป โดยที่เราจะมีการพิจารณาครีมลอกของแต่ละตารางที่มันจะอ้างถึง ที่รักเขาอีกตารางหนึ่ง ก็อันนี้ก็เดี๋ยวเราจะลองทำดู โปรแกรมว่ามันจะอ้างอิงกันอย่างไร ตัวโปรแกรมนี้มันก็จะง่ายมากมันก็จะมีตัวให้เรากดได้เลย ลูกศรสีแดงชี้นะคะ โปรแกรมค่อนข้างสำเร็จรูปเลย ว่า เราจะสร้างคีย์หลักอย่างไรอันไหนจะเป็นความสัมพันธ์ นะคะ ก่อนที่เราจะทำสิ่งเหล่านี้ได้แล้วต้องรู้แล้วว่า ตารางที่เราสร้างหนี้ มันสัมพันธ์กันอย่างไรเพราะว่าเราเคยวาด ER diagram มาแล้ว ก็คือเหมือน ตัวอย่างที่อาจารย์ให้ทำก็คือร้านหนังสือ ผู้แต่งหนังสือกับหนังสือเขาควรจะมีความสัมพันธ์อย่างไร อย่างเช่นตัวอย่างถ้าเราสร้างความสัมพันธ์ได้แล้วมันจะเป็นแบบนี้ค่ะ จะมีการโยงเส้นของสารกลาง ให้ดูเลยว่าตารางนี้กับตารางนี้ มีความสัมพันธ์กัน อยากตารางนี้ค่ะ สอนตารางนี้มีความสัมพันธ์ แบบ 1 กลับบ้านปอ 1 อาจารย์เคยบอกว่าในแต่ละโปรแกรมหรือในแต่ละหนังสือสัญลักษณ์เครื่องหมาย เขาอาจจะไม่ได้ใช้ตัวเองเหมือนอย่างที่อาจารย์สอน มันเป็นความหมายเดียวกันคือวันทรูมันนี่ ก็คือหนึ่งมีความสัมพันธ์มากกว่า 1 กับอะไร เพราะฉะนั้นเราอ่าน หนังสือบางเล่มก็อาจจะเขียนแบบนี้ ให้เราเข้าใจว่า มันมีความหมายเดียวกันแต่ต่างกันที่สัญญารัก เฉยๆถ้าเป็นความสัมพันธ์แบบหนึ่งต่อหนึ่ง หนึ่งต่อหนึ่ง วางรูปแบบ มันจะไม่เขียนกำหนดไว้เลยเพราะให้รู้ด้วยตัวเองว่ามันเป็นความสัมพันธ์แบบไหน นะคะ one two one one to many นะคะ ข้อพิจารณาในการสร้างฐานข้อมูล เราต้องรู้ว่าเราต้องสร้างฐานข้อมูลเพื่อมาทำงาน เกี่ยวกับระบบอะไร เหมือนในตัวอย่างก็คือร้านเช่าหนังสือร้านขายหนังสือ ร้านขายหนังสือต้องมีตารางอะไรบ้าง มันอาจจะไม่มี แค่ 3 จาง ตามที่อาจารย์ยกตัวอย่างมันอาจจะมากกว่านั้น คุณจะเช่าหรือคุณจะขาย กูจะมีระบบสมาชิกใหม่นะคะ รวมถึงรายละเอียดในตารางข้อมูลจะต้องมีอะไรบ้าง เครื่องไหนมันจะพัง ไปตกหรือ ต่อไปก็ต้องดูว่าในตารางอะไรคือคีย์หลัก ก็คือค่าที่ห้ามซ้ำกันเองอันนี้เราจำได้นะ ความสัมพันธ์ระหว่างข้อมูลมีความสัมพันธ์แบบไหน มีค่าที่ต้องมาประมวลผลมีการคำนวณไหมนะคะ เช่นอายุสมาชิก หรือวันเข้าทำงาน ทำงานมาแล้วกี่ปีเพื่อพิจารณาเงินเดือนก็ว่ากันไป การจัดการแสดงผลทางหน้าจอสามารถ เอามาเป็นรายงานได้ไหม ข้อมูลเบื้องต้น พี่จะใส่ ใส่แล้วเป็นอย่างไร เอาไปใช้กับระบบงานอะไรเอามาผนวกแล้ว มีปัญหาไหม อันนี้คือข้อพิจารณาในการ สร้างฐานข้อมูลซักระบบ 1 ขนาดระบบเล็กๆก็ต้องพิจารณาตามนี้เช่นกัน กลับก่อนที่เราจะเรียน ตัวโปรแกรมเราต้องมารู้จักคำสั่งที่เราจะสั่ง ฐานข้อมูลทำงานก่อนนะคะ ภาษาที่ใช้ในการจัดการฐานข้อมูล อย่างที่บอกค่ะเป็นภาษา SQL structured Query เล่นเกม ตัวนี้นะคะ มันจะเป็นการเรียนรู้คำสั่ง พื้นฐานสำหรับสร้างโครงสร้างของฐานข้อมูลคำสั่งในการเรียกดูข้อมูลคำสั่งในการปรับปรุงข้อมูลเพิ่มลบแก้ไข อันนี้เราต้องทราบนะคะ ซึ่งภาษา SQL รากฐานข้อมูลที่ได้รับความนิยมมากที่สุด เป็นชุดคำสั่งที่ การจัดการฐานข้อมูล กลุ่มคำสั่งของภาษา SQL จะมี 3 กลุ่มคำสั่ง คำสั่งแรกจะเป็นคำสั่งที่ใช้สำหรับการสร้างฐานข้อมูล โครงสร้างฐานข้อมูลด้วยนะคะ กำหนดโครงสร้างของตาราง กลุ่มที่ 2 จะเป็นกลุ่มคำสั่งที่ใช้สำหรับการเพิ่มลบเปลี่ยนแปลง ข้อมูลก็คือเป็นการปรับปรุงข้อมูลนั่นเองนะคะ ส่วนกลุ่มที่ 3 จะเป็นกลุ่มที่ใช้สำหรับสร้างแล้วก็กำหนดโครงสร้างให้กับตาราง นะคะ อันนี้ก็จะเป็นภาษาที่ ไม่ได้แค่สำหรับ ตามข้อมูล การสร้างด้วยนะคะ อาจารย์วันนี้นี่ ถ้าเราเห็น ทรงกระบอกแบบนี้นี่ ในหนังสือหรือว่าในทาง เพลงสากลนี่ เขาจะรับรู้ได้เลยว่าถ้าเราใส่รูปทรงกระบอกแบบนี้ สัญลักษณ์ใดที่เป็นโครงสร้าง ทางคอมพิวเตอร์เขาจะรู้เลยว่าอันนี้คือฐานข้อมูล นะคะ ส่วนข้อมูลผลลัพธ์ ถ้าเป็นรูปภาพแบบนี้ คือการแสดงผลรายงาน อันนี้ก็เวลาคุณไปอ่านหนังสือดูหนังสือเล่มอื่นแล้วก็เขียนแบบนี้นี่ ให้เข้าใจว่า อาจจะมีข้อมูลเราใช้คำสั่งเพื่อเลือกดูทาง ผลลัพธ์กดรายงานเป็นอย่างไรนะคะ อันนี้เป็นของธาตุคำสั่งภาษา SQL การสืบค้นนะคะ คำสั่งที่ใช้ในการสืบค้นคำสั่ง ที่ใช้บ่อยที่สุดก็คือคำสั่ง Select e l e c T นักศึกษาบางคนเวลาพิมพ์ ทำไมผลลัพธ์ไม่ได้เหมือนเพื่อน บางทีพิมพ์ผิด นะคะ ครั้งก็ ตกใจไม่ต้องตกใจถ้า ผลไม้ออกมาแล้วมันดังๆดูก่อนว่าเราพิมพ์อะไรผิดไปหรือเปล่า รูปสัญลักษณ์อะไรไหม ทำอะไรหรือเปล่า นะคะก็เช็คด้วย ส่วนมากคำสั่งพื้นฐานจะขึ้นด้วย Select ตามด้วย from select เราจะเลือกด้วยว่าเราจะตามด้วย แสดงผลข้อมูลอะไร ที่บอกนะคะว่าต้องพยายามภาษาอังกฤษนิดนึง เพราะมันจำเป็นนะคะ from ก็คือเราจะเลือกข้อมูลจากตารางไหน Where หมายถึงว่า เงื่อนไขในการค้นหาว่าอย่างไรบ้าง Goodbye ข้อมูลจะถูกรวมเป็นข้อมูลเดียวกันหรือไม่ ขายอะไรอีกไหม รวมถึงการจัดเรียงอย่างไร นะคะเดี๋ยวจะมีตัวอย่างคำสั่งให้ดู อาทิตย์นี้ดูตัวอย่างคำสั่งไปก่อน อันนี้เป็นตัวอย่าง ของข้อมูล สไลด์หลังจากนี้ไป เราจะดูคล้ายๆตัวนี้เหมือนกัน มีตารางอยู่ 2 ตาราง นะคะ หลังแรกเป็นตารางหนังสือ ตารางที่ 2 จะเป็นตารางสำนักพิมพ์ นะคะ ตารางแรกก็จะมีรหัสหนังสือชื่อหนังสือ รหัสสำนักพิมพ์ ราคา นะคะ นะคะ วาระที่ 2 จะเป็นตารางสำนักพิมพ์ คำสั่งจัดแสดงมุมบนขวาตรงนี้ส่วนผลลัพธ์ที่ได้จาก ภาษา SQL จะอยู่ด้านล่าง ตัวอย่าง คำสั่งในการสืบค้นข้อมูล 1 ตาราง คำศัพท์ที่ง่ายที่สุดก็คือ Siri from เวลาอ่านคำสั่งเราจะดูตรงนี้นะคะ ขึ้นต้นคำสั่งว่าอะไรดูตรงนี้นะคะ ตัวอย่างการสืบค้นจากหน่วยตารางนะคะ ดอกจัน หมายถึงว่า เอาข้อมูลทุกๆคอลัมน์ หรือเราจะสามารถระบุได้ว่า เราจะเอาข้อมูลเฉพาะคอลัมน์ไหน จากตารางอะไร นะคะ ตัวอย่างเช่นตัวนี้ นะคะ ให้แสดงผลข้อมูลทุกแถวและคอลัมน์ คำสั่งก็คือ Siri ไอ้เครื่องหมายดอกจันมันจะเป็น Star นะคะ select Start From book ก็คือเอาข้อมูลทุกแถวทุกคอลัมน์จากตาราง ผลลัพธ์ที่ได้ก็แสดงผลข้อมูลทั้งหมดที่อยู่ในตารางบุ๊คนั่นเอง ถามว่าคำสั่งนี้ ใครสั่ง มาคะอาจจะเป็นคนที่ดูแลฐานข้อมูลหรือผู้ใช้งานต้องการ เรียกดูข้อมูลในลักษณะนี้ คำสั่งที่เกิดขึ้นที่ทำให้คอมพิวเตอร์ทำงานก็คือ select from นะคะ อันนี้คือ select start ก็คือทุกแถวทุกคอลัมน์ แล้วถ้าเราไม่เอาทุกแถวทุกคอลัมน์เรากำหนดได้ไหม ได้ค่ะ คำสั่งต่อมา Siri ก็คือเรื่อง ก็คือเลือกชื่อกับราคา จากตาราง book ผลลัพธ์ที่ได้จากคำสั่งนี้ ว่าจะแสดงผลเฉพาะชื่อ กับราคาของหนังสือเท่านั้น เพราะว่าอย่างที่อาจารย์เคยบอก มุมมองของผู้ใช้งานแต่ละคนไม่เหมือนกัน บางคนอยากดูข้อมูลทั้งหมดบางคนอยากดูข้อมูลแค่ 2 อย่าง สามารถทำได้ไหมทำได้ค่ะ ดูข้อมูลอย่างเดียวก็ทำได้ เราต้องบอกให้ถูกว่าคุณอยากดูข้อมูลจากตารางไหน คอลัมน์อะไร ระบุไป ระบบจัดการฐานข้อมูลมันก็จะดึงข้อมูลขึ้นมาให้เราดูนะคะ ต่อมา ถ้าเป็นการสืบค้นแบบมีเงื่อนไขล่ะ จะเอาคอลัมน์มันไม่พอ อย่าเพิ่งเงื่อนไข คำสั่งที่ใช้ในการเคลื่อนไขก็คือคำสั่งเวร นะคะ มันก็จะเป็น select from where นะคะ โดยอาจจะมีเงื่อนไขอาจจะเป็นเงื่อนไขในการเปรียบเทียบ การเปรียบเทียบนะคะรูปสัญลักษณ์ตรงนี้ มันจะเป็นมากกว่า นะคะ มากกว่าเท่ากับน้อยกว่า นะคะ พวกนี้นะคะ มากกว่าเท่ากับน้อยกว่าเท่ากับ อันนี้ไม่เท่ากับ อันนี้เป็นเท่ากับมากกว่าน้อยกว่า อย่างนี้นะคะ เดี๋ยวจะทำตัวขั้นให้ทีหลัง หรือการรวบรวม และเป็นหรือคล้ายๆกับวิชาคณิตศาสตร์ที่เราเคยเรียนไปแล้ว เป็นการปฏิเสธเช่น ไม่เอาข้อมูล นักศึกษาชาย ตรวจสอบค่าของข้อมูลว่าง ให้มันจบดูซิว่าข้อมูลตรงไหนมีข้อว่าง ข้อมูลตัวไหนหายไป ตรวจสอบเป็นช่องเช่นช่วงอายุระหว่าง 15 ถึง 18 ปี หรือในชื่อใครมีชื่อบิดาอาจารย์ หรือในชื่อใครมีสระเอ ตรวจสอบข้อความนะคะ เช่นในข้อความนั้นมีคำว่านาย ก็เป็นคำขึ้นต้นคำว่านายด้วยกันทั้งหมดก็ว่าไป มีการเปรียบเทียบเงื่อนไขด้วยอันนี้อาจารย์อธิบายไปแล้ว เท่ากับมากกว่าน้อยกว่า มากกว่าเท่ากับ มากกว่าเท่ากับไม่เท่ากับ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ปลา-AGGRESSIVE) หลักการและระบบการจัดการฐานข้อมูล อ เกวลี วันที่ 17 มค 2566</dc:title>
  <dc:creator/>
  <cp:keywords/>
  <dcterms:created xsi:type="dcterms:W3CDTF">2023-05-10T03:25:36Z</dcterms:created>
  <dcterms:modified xsi:type="dcterms:W3CDTF">2023-05-10T03:2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0 พฤษภาคม 2566 เวลา 09.00 น.</vt:lpwstr>
  </property>
  <property fmtid="{D5CDD505-2E9C-101B-9397-08002B2CF9AE}" pid="3" name="subtitle">
    <vt:lpwstr/>
  </property>
</Properties>
</file>